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Pr="001F6A1F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 w:rsidRPr="001F6A1F"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Pr="001F6A1F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 w:rsidRPr="001F6A1F"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Pr="001F6A1F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 w:rsidRPr="001F6A1F"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Pr="001F6A1F" w:rsidRDefault="009526B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1F6A1F">
        <w:rPr>
          <w:rFonts w:ascii="Muli" w:eastAsia="Muli" w:hAnsi="Muli" w:cs="Muli"/>
          <w:b/>
          <w:sz w:val="24"/>
          <w:szCs w:val="24"/>
        </w:rPr>
        <w:t>1. Which one of the following is an Imperative Language?</w:t>
      </w:r>
    </w:p>
    <w:p w14:paraId="00000006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07" w14:textId="77777777" w:rsidR="00173A24" w:rsidRPr="001F6A1F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1F6A1F">
        <w:rPr>
          <w:rFonts w:ascii="Muli" w:eastAsia="Muli" w:hAnsi="Muli" w:cs="Muli"/>
          <w:b/>
          <w:sz w:val="24"/>
          <w:szCs w:val="24"/>
        </w:rPr>
        <w:t>HTML</w:t>
      </w:r>
    </w:p>
    <w:p w14:paraId="00000008" w14:textId="77777777" w:rsidR="00173A24" w:rsidRPr="001F6A1F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1F6A1F">
        <w:rPr>
          <w:rFonts w:ascii="Muli" w:eastAsia="Muli" w:hAnsi="Muli" w:cs="Muli"/>
          <w:b/>
          <w:sz w:val="24"/>
          <w:szCs w:val="24"/>
        </w:rPr>
        <w:t>CSS</w:t>
      </w:r>
    </w:p>
    <w:p w14:paraId="00000009" w14:textId="77777777" w:rsidR="00173A24" w:rsidRPr="001F6A1F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1F6A1F">
        <w:rPr>
          <w:rFonts w:ascii="Muli" w:eastAsia="Muli" w:hAnsi="Muli" w:cs="Muli"/>
          <w:b/>
          <w:sz w:val="24"/>
          <w:szCs w:val="24"/>
        </w:rPr>
        <w:t>Java Script</w:t>
      </w:r>
    </w:p>
    <w:p w14:paraId="0000000A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0B" w14:textId="2B6469A1" w:rsidR="00173A24" w:rsidRPr="001F6A1F" w:rsidRDefault="009526BB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 w:rsidRPr="001F6A1F">
        <w:rPr>
          <w:rFonts w:ascii="Muli" w:eastAsia="Muli" w:hAnsi="Muli" w:cs="Muli"/>
          <w:b/>
          <w:sz w:val="24"/>
          <w:szCs w:val="24"/>
          <w:u w:val="single"/>
        </w:rPr>
        <w:t xml:space="preserve">Answer: </w:t>
      </w:r>
      <w:r w:rsidR="001F6A1F">
        <w:rPr>
          <w:rFonts w:ascii="Muli" w:eastAsia="Muli" w:hAnsi="Muli" w:cs="Muli"/>
          <w:bCs/>
          <w:sz w:val="24"/>
          <w:szCs w:val="24"/>
        </w:rPr>
        <w:t>Java Script</w:t>
      </w:r>
    </w:p>
    <w:p w14:paraId="0000000C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0D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0E" w14:textId="5FACE5F4" w:rsidR="00173A24" w:rsidRPr="001F6A1F" w:rsidRDefault="009526B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1F6A1F">
        <w:rPr>
          <w:rFonts w:ascii="Muli" w:eastAsia="Muli" w:hAnsi="Muli" w:cs="Muli"/>
          <w:b/>
          <w:sz w:val="24"/>
          <w:szCs w:val="24"/>
        </w:rPr>
        <w:t>2. Which one of the following is a Declarative Language?</w:t>
      </w:r>
    </w:p>
    <w:p w14:paraId="0000000F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10" w14:textId="77777777" w:rsidR="00173A24" w:rsidRPr="001F6A1F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1F6A1F">
        <w:rPr>
          <w:rFonts w:ascii="Muli" w:eastAsia="Muli" w:hAnsi="Muli" w:cs="Muli"/>
          <w:b/>
          <w:sz w:val="24"/>
          <w:szCs w:val="24"/>
        </w:rPr>
        <w:t>HTML</w:t>
      </w:r>
    </w:p>
    <w:p w14:paraId="00000011" w14:textId="77777777" w:rsidR="00173A24" w:rsidRPr="001F6A1F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1F6A1F">
        <w:rPr>
          <w:rFonts w:ascii="Muli" w:eastAsia="Muli" w:hAnsi="Muli" w:cs="Muli"/>
          <w:b/>
          <w:sz w:val="24"/>
          <w:szCs w:val="24"/>
        </w:rPr>
        <w:t>CSS</w:t>
      </w:r>
    </w:p>
    <w:p w14:paraId="00000012" w14:textId="77777777" w:rsidR="00173A24" w:rsidRPr="001F6A1F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1F6A1F">
        <w:rPr>
          <w:rFonts w:ascii="Muli" w:eastAsia="Muli" w:hAnsi="Muli" w:cs="Muli"/>
          <w:b/>
          <w:sz w:val="24"/>
          <w:szCs w:val="24"/>
        </w:rPr>
        <w:t>Java Script</w:t>
      </w:r>
    </w:p>
    <w:p w14:paraId="00000013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14" w14:textId="14B14B94" w:rsidR="00173A24" w:rsidRPr="001F6A1F" w:rsidRDefault="009526BB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 w:rsidRPr="001F6A1F">
        <w:rPr>
          <w:rFonts w:ascii="Muli" w:eastAsia="Muli" w:hAnsi="Muli" w:cs="Muli"/>
          <w:b/>
          <w:sz w:val="24"/>
          <w:szCs w:val="24"/>
          <w:u w:val="single"/>
        </w:rPr>
        <w:t xml:space="preserve">Answer: </w:t>
      </w:r>
      <w:r w:rsidR="001F6A1F">
        <w:rPr>
          <w:rFonts w:ascii="Muli" w:eastAsia="Muli" w:hAnsi="Muli" w:cs="Muli"/>
          <w:bCs/>
          <w:sz w:val="24"/>
          <w:szCs w:val="24"/>
        </w:rPr>
        <w:t>HTML</w:t>
      </w:r>
    </w:p>
    <w:p w14:paraId="00000015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16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17" w14:textId="7096AE62" w:rsidR="00173A24" w:rsidRPr="001F6A1F" w:rsidRDefault="009526B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1F6A1F">
        <w:rPr>
          <w:rFonts w:ascii="Muli" w:eastAsia="Muli" w:hAnsi="Muli" w:cs="Muli"/>
          <w:b/>
          <w:sz w:val="24"/>
          <w:szCs w:val="24"/>
        </w:rPr>
        <w:t>3. Name two uses of a DIV tag?</w:t>
      </w:r>
    </w:p>
    <w:p w14:paraId="00000018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19" w14:textId="77777777" w:rsidR="00173A24" w:rsidRPr="001F6A1F" w:rsidRDefault="009526BB">
      <w:pPr>
        <w:spacing w:line="240" w:lineRule="auto"/>
        <w:rPr>
          <w:rFonts w:ascii="Muli" w:eastAsia="Muli" w:hAnsi="Muli" w:cs="Muli"/>
          <w:b/>
          <w:sz w:val="24"/>
          <w:szCs w:val="24"/>
          <w:u w:val="single"/>
        </w:rPr>
      </w:pPr>
      <w:r w:rsidRPr="001F6A1F">
        <w:rPr>
          <w:rFonts w:ascii="Muli" w:eastAsia="Muli" w:hAnsi="Muli" w:cs="Muli"/>
          <w:b/>
          <w:sz w:val="24"/>
          <w:szCs w:val="24"/>
          <w:u w:val="single"/>
        </w:rPr>
        <w:t>Answer:</w:t>
      </w:r>
    </w:p>
    <w:p w14:paraId="0000001A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1B" w14:textId="5AFB3F4D" w:rsidR="00173A24" w:rsidRDefault="001F6A1F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DIV tag is used for the following purposes</w:t>
      </w:r>
    </w:p>
    <w:p w14:paraId="26D6C042" w14:textId="179A7E91" w:rsidR="001F6A1F" w:rsidRPr="001F6A1F" w:rsidRDefault="001F6A1F" w:rsidP="001F6A1F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1.It helps us to do CSS styling code in a particular way.</w:t>
      </w:r>
    </w:p>
    <w:p w14:paraId="0000001C" w14:textId="48777F6A" w:rsidR="00173A24" w:rsidRPr="001F6A1F" w:rsidRDefault="001F6A1F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 xml:space="preserve"> 2.And further we can use it to do CSS coding in a more professional way.</w:t>
      </w:r>
    </w:p>
    <w:p w14:paraId="0000001D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1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2" w14:textId="77777777" w:rsidR="00173A24" w:rsidRPr="001F6A1F" w:rsidRDefault="009526B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1F6A1F">
        <w:rPr>
          <w:rFonts w:ascii="Muli" w:eastAsia="Muli" w:hAnsi="Muli" w:cs="Muli"/>
          <w:b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4" w14:textId="77777777" w:rsidR="00173A24" w:rsidRPr="001F6A1F" w:rsidRDefault="009526BB">
      <w:pPr>
        <w:spacing w:line="240" w:lineRule="auto"/>
        <w:rPr>
          <w:rFonts w:ascii="Muli" w:eastAsia="Muli" w:hAnsi="Muli" w:cs="Muli"/>
          <w:b/>
          <w:sz w:val="24"/>
          <w:szCs w:val="24"/>
          <w:u w:val="single"/>
        </w:rPr>
      </w:pPr>
      <w:r w:rsidRPr="001F6A1F">
        <w:rPr>
          <w:rFonts w:ascii="Muli" w:eastAsia="Muli" w:hAnsi="Muli" w:cs="Muli"/>
          <w:b/>
          <w:sz w:val="24"/>
          <w:szCs w:val="24"/>
          <w:u w:val="single"/>
        </w:rPr>
        <w:t xml:space="preserve">Answer: </w:t>
      </w:r>
    </w:p>
    <w:p w14:paraId="00000025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F779607" w:rsidR="00173A24" w:rsidRDefault="001F6A1F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Relative Positioning are the coding that are not properly domained by anyone.</w:t>
      </w:r>
    </w:p>
    <w:p w14:paraId="29C37F0F" w14:textId="71770F37" w:rsidR="001F6A1F" w:rsidRPr="001F6A1F" w:rsidRDefault="001F6A1F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 xml:space="preserve">Absolute Positioning are the coding that are properly domained by any user or </w:t>
      </w:r>
      <w:r w:rsidR="00B9569F">
        <w:rPr>
          <w:rFonts w:ascii="Muli" w:eastAsia="Muli" w:hAnsi="Muli" w:cs="Muli"/>
          <w:bCs/>
          <w:sz w:val="24"/>
          <w:szCs w:val="24"/>
        </w:rPr>
        <w:t>a website…</w:t>
      </w:r>
    </w:p>
    <w:p w14:paraId="00000027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Pr="001F6A1F" w:rsidRDefault="009526B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1F6A1F">
        <w:rPr>
          <w:rFonts w:ascii="Muli" w:eastAsia="Muli" w:hAnsi="Muli" w:cs="Muli"/>
          <w:b/>
          <w:sz w:val="24"/>
          <w:szCs w:val="24"/>
        </w:rPr>
        <w:t>5. What is the use of opacity in CSS?</w:t>
      </w:r>
    </w:p>
    <w:p w14:paraId="0000002A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B" w14:textId="77777777" w:rsidR="00173A24" w:rsidRPr="001F6A1F" w:rsidRDefault="009526BB">
      <w:pPr>
        <w:spacing w:line="240" w:lineRule="auto"/>
        <w:rPr>
          <w:rFonts w:ascii="Muli" w:eastAsia="Muli" w:hAnsi="Muli" w:cs="Muli"/>
          <w:b/>
          <w:sz w:val="24"/>
          <w:szCs w:val="24"/>
          <w:u w:val="single"/>
        </w:rPr>
      </w:pPr>
      <w:r w:rsidRPr="001F6A1F">
        <w:rPr>
          <w:rFonts w:ascii="Muli" w:eastAsia="Muli" w:hAnsi="Muli" w:cs="Muli"/>
          <w:b/>
          <w:sz w:val="24"/>
          <w:szCs w:val="24"/>
          <w:u w:val="single"/>
        </w:rPr>
        <w:t xml:space="preserve">Answer: </w:t>
      </w:r>
    </w:p>
    <w:p w14:paraId="0000002C" w14:textId="7F8FA929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F" w14:textId="40EAF4F1" w:rsidR="00173A24" w:rsidRDefault="00B9569F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 xml:space="preserve">Use of opacity in CSS is to determine the transparency of any picture or GIF or </w:t>
      </w:r>
      <w:proofErr w:type="gramStart"/>
      <w:r>
        <w:rPr>
          <w:rFonts w:ascii="Muli" w:eastAsia="Muli" w:hAnsi="Muli" w:cs="Muli"/>
          <w:bCs/>
          <w:sz w:val="24"/>
          <w:szCs w:val="24"/>
        </w:rPr>
        <w:t>video..</w:t>
      </w:r>
      <w:proofErr w:type="gramEnd"/>
    </w:p>
    <w:p w14:paraId="10C39F4A" w14:textId="77777777" w:rsidR="00B9569F" w:rsidRPr="00B9569F" w:rsidRDefault="00B9569F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</w:p>
    <w:p w14:paraId="00000030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31" w14:textId="4E025C6E" w:rsidR="00173A24" w:rsidRPr="001F6A1F" w:rsidRDefault="009526B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1F6A1F">
        <w:rPr>
          <w:rFonts w:ascii="Muli" w:eastAsia="Muli" w:hAnsi="Muli" w:cs="Muli"/>
          <w:b/>
          <w:sz w:val="24"/>
          <w:szCs w:val="24"/>
        </w:rPr>
        <w:t>6. Which is the programming language used in the React Native Framework?</w:t>
      </w:r>
    </w:p>
    <w:p w14:paraId="00000032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33" w14:textId="77777777" w:rsidR="00173A24" w:rsidRPr="001F6A1F" w:rsidRDefault="009526BB">
      <w:pPr>
        <w:spacing w:line="240" w:lineRule="auto"/>
        <w:rPr>
          <w:rFonts w:ascii="Muli" w:eastAsia="Muli" w:hAnsi="Muli" w:cs="Muli"/>
          <w:b/>
          <w:sz w:val="24"/>
          <w:szCs w:val="24"/>
          <w:u w:val="single"/>
        </w:rPr>
      </w:pPr>
      <w:r w:rsidRPr="001F6A1F">
        <w:rPr>
          <w:rFonts w:ascii="Muli" w:eastAsia="Muli" w:hAnsi="Muli" w:cs="Muli"/>
          <w:b/>
          <w:sz w:val="24"/>
          <w:szCs w:val="24"/>
          <w:u w:val="single"/>
        </w:rPr>
        <w:t xml:space="preserve">Answer: </w:t>
      </w:r>
    </w:p>
    <w:p w14:paraId="00000034" w14:textId="3BC2964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330BE4B4" w14:textId="1F07D0A8" w:rsidR="00B9569F" w:rsidRPr="00B9569F" w:rsidRDefault="00B9569F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React Native Framework in programming language is used to mix two language that are Imperative language (</w:t>
      </w:r>
      <w:proofErr w:type="gramStart"/>
      <w:r>
        <w:rPr>
          <w:rFonts w:ascii="Muli" w:eastAsia="Muli" w:hAnsi="Muli" w:cs="Muli"/>
          <w:bCs/>
          <w:sz w:val="24"/>
          <w:szCs w:val="24"/>
        </w:rPr>
        <w:t>i.e.</w:t>
      </w:r>
      <w:proofErr w:type="gramEnd"/>
      <w:r>
        <w:rPr>
          <w:rFonts w:ascii="Muli" w:eastAsia="Muli" w:hAnsi="Muli" w:cs="Muli"/>
          <w:bCs/>
          <w:sz w:val="24"/>
          <w:szCs w:val="24"/>
        </w:rPr>
        <w:t xml:space="preserve"> JAVA Script) and declarative language (i.e. HTML Coding).</w:t>
      </w:r>
    </w:p>
    <w:p w14:paraId="00000036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37" w14:textId="73C4551E" w:rsidR="00173A24" w:rsidRPr="001F6A1F" w:rsidRDefault="009526B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1F6A1F">
        <w:rPr>
          <w:rFonts w:ascii="Muli" w:eastAsia="Muli" w:hAnsi="Muli" w:cs="Muli"/>
          <w:b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39" w14:textId="77777777" w:rsidR="00173A24" w:rsidRPr="001F6A1F" w:rsidRDefault="009526BB">
      <w:pPr>
        <w:spacing w:line="240" w:lineRule="auto"/>
        <w:rPr>
          <w:rFonts w:ascii="Muli" w:eastAsia="Muli" w:hAnsi="Muli" w:cs="Muli"/>
          <w:b/>
          <w:sz w:val="24"/>
          <w:szCs w:val="24"/>
          <w:u w:val="single"/>
        </w:rPr>
      </w:pPr>
      <w:r w:rsidRPr="001F6A1F">
        <w:rPr>
          <w:rFonts w:ascii="Muli" w:eastAsia="Muli" w:hAnsi="Muli" w:cs="Muli"/>
          <w:b/>
          <w:sz w:val="24"/>
          <w:szCs w:val="24"/>
          <w:u w:val="single"/>
        </w:rPr>
        <w:t xml:space="preserve">Answer: </w:t>
      </w:r>
    </w:p>
    <w:p w14:paraId="0000003A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3B" w14:textId="4E5B48E1" w:rsidR="00173A24" w:rsidRPr="00B9569F" w:rsidRDefault="00B9569F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 xml:space="preserve"> We use Snac and Expo app to create app in React Native Framework.</w:t>
      </w:r>
    </w:p>
    <w:p w14:paraId="0000003E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3F" w14:textId="089A1E6F" w:rsidR="00173A24" w:rsidRPr="001F6A1F" w:rsidRDefault="009526B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1F6A1F">
        <w:rPr>
          <w:rFonts w:ascii="Muli" w:eastAsia="Muli" w:hAnsi="Muli" w:cs="Muli"/>
          <w:b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41" w14:textId="77777777" w:rsidR="00173A24" w:rsidRPr="001F6A1F" w:rsidRDefault="009526BB">
      <w:pPr>
        <w:spacing w:line="240" w:lineRule="auto"/>
        <w:rPr>
          <w:rFonts w:ascii="Muli" w:eastAsia="Muli" w:hAnsi="Muli" w:cs="Muli"/>
          <w:b/>
          <w:sz w:val="24"/>
          <w:szCs w:val="24"/>
          <w:u w:val="single"/>
        </w:rPr>
      </w:pPr>
      <w:r w:rsidRPr="001F6A1F">
        <w:rPr>
          <w:rFonts w:ascii="Muli" w:eastAsia="Muli" w:hAnsi="Muli" w:cs="Muli"/>
          <w:b/>
          <w:sz w:val="24"/>
          <w:szCs w:val="24"/>
          <w:u w:val="single"/>
        </w:rPr>
        <w:t>Answer:</w:t>
      </w:r>
    </w:p>
    <w:p w14:paraId="00000042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43" w14:textId="2A97193B" w:rsidR="00173A24" w:rsidRDefault="00B9569F" w:rsidP="00B9569F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 xml:space="preserve">To Test our first designed app on </w:t>
      </w:r>
      <w:r w:rsidR="0058530A">
        <w:rPr>
          <w:rFonts w:ascii="Muli" w:eastAsia="Muli" w:hAnsi="Muli" w:cs="Muli"/>
          <w:bCs/>
          <w:sz w:val="24"/>
          <w:szCs w:val="24"/>
        </w:rPr>
        <w:t>mobile is</w:t>
      </w:r>
    </w:p>
    <w:p w14:paraId="00000046" w14:textId="11AD98F2" w:rsidR="00173A24" w:rsidRDefault="0058530A" w:rsidP="0058530A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Open Snac app and do your React Native Coding.</w:t>
      </w:r>
    </w:p>
    <w:p w14:paraId="4BD13EC0" w14:textId="3DA8E547" w:rsidR="0058530A" w:rsidRDefault="0058530A" w:rsidP="0058530A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Then you can check it on the side screen of your laptop also.</w:t>
      </w:r>
    </w:p>
    <w:p w14:paraId="1370BB4C" w14:textId="65D1776C" w:rsidR="0058530A" w:rsidRPr="0058530A" w:rsidRDefault="0058530A" w:rsidP="0058530A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You can check on clicking on button “MY ANDROID” and scan the QR Code for checking code on your phone.</w:t>
      </w:r>
    </w:p>
    <w:p w14:paraId="00000047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48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49" w14:textId="68981777" w:rsidR="00173A24" w:rsidRPr="001F6A1F" w:rsidRDefault="009526B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1F6A1F">
        <w:rPr>
          <w:rFonts w:ascii="Muli" w:eastAsia="Muli" w:hAnsi="Muli" w:cs="Muli"/>
          <w:b/>
          <w:sz w:val="24"/>
          <w:szCs w:val="24"/>
        </w:rPr>
        <w:t>9. What is the use of the render function in React Native Framework?</w:t>
      </w:r>
    </w:p>
    <w:p w14:paraId="0000004A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4B" w14:textId="77777777" w:rsidR="00173A24" w:rsidRPr="001F6A1F" w:rsidRDefault="009526BB">
      <w:pPr>
        <w:spacing w:line="240" w:lineRule="auto"/>
        <w:rPr>
          <w:rFonts w:ascii="Muli" w:eastAsia="Muli" w:hAnsi="Muli" w:cs="Muli"/>
          <w:b/>
          <w:sz w:val="24"/>
          <w:szCs w:val="24"/>
          <w:u w:val="single"/>
        </w:rPr>
      </w:pPr>
      <w:r w:rsidRPr="001F6A1F">
        <w:rPr>
          <w:rFonts w:ascii="Muli" w:eastAsia="Muli" w:hAnsi="Muli" w:cs="Muli"/>
          <w:b/>
          <w:sz w:val="24"/>
          <w:szCs w:val="24"/>
          <w:u w:val="single"/>
        </w:rPr>
        <w:t xml:space="preserve">Answer: </w:t>
      </w:r>
    </w:p>
    <w:p w14:paraId="0000004C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4F" w14:textId="262F00A1" w:rsidR="00173A24" w:rsidRPr="0058530A" w:rsidRDefault="0058530A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 xml:space="preserve">Render is the Display Button for React Native Framework. We can use it only one time in our code. If we want to use more than one time in our </w:t>
      </w:r>
      <w:proofErr w:type="gramStart"/>
      <w:r>
        <w:rPr>
          <w:rFonts w:ascii="Muli" w:eastAsia="Muli" w:hAnsi="Muli" w:cs="Muli"/>
          <w:bCs/>
          <w:sz w:val="24"/>
          <w:szCs w:val="24"/>
        </w:rPr>
        <w:t>code</w:t>
      </w:r>
      <w:proofErr w:type="gramEnd"/>
      <w:r>
        <w:rPr>
          <w:rFonts w:ascii="Muli" w:eastAsia="Muli" w:hAnsi="Muli" w:cs="Muli"/>
          <w:bCs/>
          <w:sz w:val="24"/>
          <w:szCs w:val="24"/>
        </w:rPr>
        <w:t xml:space="preserve"> then we have to use View tab in our code.</w:t>
      </w:r>
    </w:p>
    <w:p w14:paraId="00000050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51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52" w14:textId="1B8E4CBC" w:rsidR="00173A24" w:rsidRPr="001F6A1F" w:rsidRDefault="009526B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1F6A1F">
        <w:rPr>
          <w:rFonts w:ascii="Muli" w:eastAsia="Muli" w:hAnsi="Muli" w:cs="Muli"/>
          <w:b/>
          <w:sz w:val="24"/>
          <w:szCs w:val="24"/>
        </w:rPr>
        <w:t>10. What is the use of the return function in the React Native Framework?</w:t>
      </w:r>
    </w:p>
    <w:p w14:paraId="00000053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54" w14:textId="77777777" w:rsidR="00173A24" w:rsidRPr="001F6A1F" w:rsidRDefault="009526BB">
      <w:pPr>
        <w:spacing w:line="240" w:lineRule="auto"/>
        <w:rPr>
          <w:rFonts w:ascii="Muli" w:eastAsia="Muli" w:hAnsi="Muli" w:cs="Muli"/>
          <w:b/>
          <w:sz w:val="24"/>
          <w:szCs w:val="24"/>
          <w:u w:val="single"/>
        </w:rPr>
      </w:pPr>
      <w:r w:rsidRPr="001F6A1F">
        <w:rPr>
          <w:rFonts w:ascii="Muli" w:eastAsia="Muli" w:hAnsi="Muli" w:cs="Muli"/>
          <w:b/>
          <w:sz w:val="24"/>
          <w:szCs w:val="24"/>
          <w:u w:val="single"/>
        </w:rPr>
        <w:t>Answer:</w:t>
      </w:r>
    </w:p>
    <w:p w14:paraId="00000055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59" w14:textId="6F413156" w:rsidR="00173A24" w:rsidRPr="0058530A" w:rsidRDefault="0058530A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Return function in the React Native Framework is used to return from a particular code.</w:t>
      </w:r>
    </w:p>
    <w:p w14:paraId="0000005A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5B" w14:textId="3D229BEB" w:rsidR="00173A24" w:rsidRPr="001F6A1F" w:rsidRDefault="009526B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1F6A1F">
        <w:rPr>
          <w:rFonts w:ascii="Muli" w:eastAsia="Muli" w:hAnsi="Muli" w:cs="Muli"/>
          <w:b/>
          <w:sz w:val="24"/>
          <w:szCs w:val="24"/>
        </w:rPr>
        <w:t>11. What are the various components in your first app that you designed?</w:t>
      </w:r>
    </w:p>
    <w:p w14:paraId="0000005C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5D" w14:textId="77777777" w:rsidR="00173A24" w:rsidRPr="001F6A1F" w:rsidRDefault="009526BB">
      <w:pPr>
        <w:spacing w:line="240" w:lineRule="auto"/>
        <w:rPr>
          <w:rFonts w:ascii="Muli" w:eastAsia="Muli" w:hAnsi="Muli" w:cs="Muli"/>
          <w:b/>
          <w:sz w:val="24"/>
          <w:szCs w:val="24"/>
          <w:u w:val="single"/>
        </w:rPr>
      </w:pPr>
      <w:r w:rsidRPr="001F6A1F">
        <w:rPr>
          <w:rFonts w:ascii="Muli" w:eastAsia="Muli" w:hAnsi="Muli" w:cs="Muli"/>
          <w:b/>
          <w:sz w:val="24"/>
          <w:szCs w:val="24"/>
          <w:u w:val="single"/>
        </w:rPr>
        <w:t xml:space="preserve">Answer: </w:t>
      </w:r>
    </w:p>
    <w:p w14:paraId="0000005E" w14:textId="77777777" w:rsidR="00173A24" w:rsidRPr="001F6A1F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5F" w14:textId="3B4A8CA7" w:rsidR="00173A24" w:rsidRDefault="0058530A" w:rsidP="0058530A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Component</w:t>
      </w:r>
      <w:r w:rsidR="009F3532">
        <w:rPr>
          <w:rFonts w:ascii="Muli" w:eastAsia="Muli" w:hAnsi="Muli" w:cs="Muli"/>
          <w:bCs/>
          <w:sz w:val="24"/>
          <w:szCs w:val="24"/>
        </w:rPr>
        <w:t xml:space="preserve">                                               6)   App Class</w:t>
      </w:r>
    </w:p>
    <w:p w14:paraId="4CAA8E4E" w14:textId="65F8F182" w:rsidR="0058530A" w:rsidRDefault="0058530A" w:rsidP="0058530A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Button</w:t>
      </w:r>
      <w:r w:rsidR="009F3532">
        <w:rPr>
          <w:rFonts w:ascii="Muli" w:eastAsia="Muli" w:hAnsi="Muli" w:cs="Muli"/>
          <w:bCs/>
          <w:sz w:val="24"/>
          <w:szCs w:val="24"/>
        </w:rPr>
        <w:t xml:space="preserve">                                                        7)   Base Class</w:t>
      </w:r>
    </w:p>
    <w:p w14:paraId="484F9B4C" w14:textId="374F347C" w:rsidR="0058530A" w:rsidRDefault="0058530A" w:rsidP="0058530A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View</w:t>
      </w:r>
    </w:p>
    <w:p w14:paraId="2CE307D6" w14:textId="50C256E6" w:rsidR="0058530A" w:rsidRDefault="0058530A" w:rsidP="0058530A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Text</w:t>
      </w:r>
    </w:p>
    <w:p w14:paraId="00000060" w14:textId="49132F18" w:rsidR="00173A24" w:rsidRPr="009F3532" w:rsidRDefault="009F3532" w:rsidP="009F3532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Render and Return</w:t>
      </w:r>
    </w:p>
    <w:sectPr w:rsidR="00173A24" w:rsidRPr="009F3532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1F7106F"/>
    <w:multiLevelType w:val="hybridMultilevel"/>
    <w:tmpl w:val="68FAA21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0E5399"/>
    <w:multiLevelType w:val="hybridMultilevel"/>
    <w:tmpl w:val="A6907E28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BE7FCD"/>
    <w:multiLevelType w:val="hybridMultilevel"/>
    <w:tmpl w:val="46F46064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032439"/>
    <w:multiLevelType w:val="hybridMultilevel"/>
    <w:tmpl w:val="C8EC7954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F6A1F"/>
    <w:rsid w:val="0058530A"/>
    <w:rsid w:val="009526BB"/>
    <w:rsid w:val="009F3532"/>
    <w:rsid w:val="00B95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1F6A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62</Words>
  <Characters>206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wikritipandit2008@gmail.com</cp:lastModifiedBy>
  <cp:revision>3</cp:revision>
  <dcterms:created xsi:type="dcterms:W3CDTF">2021-01-06T05:46:00Z</dcterms:created>
  <dcterms:modified xsi:type="dcterms:W3CDTF">2021-09-12T13:07:00Z</dcterms:modified>
</cp:coreProperties>
</file>